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287C3" w14:textId="77777777" w:rsidR="00EA142E" w:rsidRDefault="00EA142E">
      <w:r>
        <w:rPr>
          <w:noProof/>
        </w:rPr>
        <w:drawing>
          <wp:anchor distT="0" distB="0" distL="114300" distR="114300" simplePos="0" relativeHeight="251658240" behindDoc="0" locked="0" layoutInCell="1" allowOverlap="1" wp14:anchorId="5F016730" wp14:editId="73007C63">
            <wp:simplePos x="933450" y="933450"/>
            <wp:positionH relativeFrom="column">
              <wp:align>left</wp:align>
            </wp:positionH>
            <wp:positionV relativeFrom="paragraph">
              <wp:align>top</wp:align>
            </wp:positionV>
            <wp:extent cx="1428750" cy="5562600"/>
            <wp:effectExtent l="19050" t="19050" r="19050" b="190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5562600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0F32784A" w14:textId="77777777" w:rsidR="00EA142E" w:rsidRDefault="00EA142E"/>
    <w:p w14:paraId="343B11DD" w14:textId="77777777" w:rsidR="00EA142E" w:rsidRPr="00EA142E" w:rsidRDefault="00EA142E" w:rsidP="00EA142E"/>
    <w:p w14:paraId="167FDC78" w14:textId="77777777" w:rsidR="00EA142E" w:rsidRDefault="00EA142E" w:rsidP="00EA142E">
      <w:pPr>
        <w:spacing w:after="120"/>
      </w:pPr>
    </w:p>
    <w:p w14:paraId="459CB175" w14:textId="77777777" w:rsidR="00EA142E" w:rsidRDefault="00EA142E" w:rsidP="00EA142E">
      <w:r>
        <w:t>Jupyter Notebooks or other files</w:t>
      </w:r>
    </w:p>
    <w:p w14:paraId="65BBA63C" w14:textId="6E0DEA02" w:rsidR="00EA142E" w:rsidRDefault="00EA142E" w:rsidP="00EA142E">
      <w:r>
        <w:t>No-Code Auto ML</w:t>
      </w:r>
    </w:p>
    <w:p w14:paraId="56B993A8" w14:textId="77777777" w:rsidR="00EA142E" w:rsidRDefault="00EA142E" w:rsidP="00EA142E">
      <w:r>
        <w:t>Low-Code drag and drop interface</w:t>
      </w:r>
    </w:p>
    <w:p w14:paraId="65AD3832" w14:textId="77777777" w:rsidR="00EA142E" w:rsidRDefault="00EA142E" w:rsidP="00EA142E">
      <w:pPr>
        <w:spacing w:after="180"/>
      </w:pPr>
    </w:p>
    <w:p w14:paraId="41592B10" w14:textId="77777777" w:rsidR="00EA142E" w:rsidRDefault="00EA142E" w:rsidP="00EA142E">
      <w:pPr>
        <w:spacing w:after="180"/>
      </w:pPr>
      <w:r>
        <w:t>Load or create datasets</w:t>
      </w:r>
    </w:p>
    <w:p w14:paraId="6C9A7507" w14:textId="666AB90A" w:rsidR="00EA142E" w:rsidRDefault="00EA142E" w:rsidP="00EA142E">
      <w:pPr>
        <w:spacing w:after="180"/>
      </w:pPr>
      <w:r>
        <w:t>Centralized place for monitoring ML runs</w:t>
      </w:r>
    </w:p>
    <w:p w14:paraId="3E6BD4A3" w14:textId="257E213B" w:rsidR="00EA142E" w:rsidRDefault="00EA142E" w:rsidP="00EA142E">
      <w:pPr>
        <w:spacing w:after="180"/>
      </w:pPr>
      <w:r w:rsidRPr="00EA142E">
        <w:t xml:space="preserve">Share and reuse code with </w:t>
      </w:r>
      <w:r>
        <w:t>ML</w:t>
      </w:r>
      <w:r w:rsidRPr="00EA142E">
        <w:t xml:space="preserve"> components</w:t>
      </w:r>
    </w:p>
    <w:p w14:paraId="3743C4FD" w14:textId="77777777" w:rsidR="00EA142E" w:rsidRDefault="00EA142E" w:rsidP="00EA142E">
      <w:pPr>
        <w:spacing w:after="180"/>
      </w:pPr>
      <w:r>
        <w:t>View Designer runs and publish endpoints</w:t>
      </w:r>
    </w:p>
    <w:p w14:paraId="2C899D07" w14:textId="24B5B9FE" w:rsidR="00EA142E" w:rsidRDefault="00EA142E" w:rsidP="00EA142E">
      <w:pPr>
        <w:spacing w:after="180"/>
      </w:pPr>
      <w:r>
        <w:t>Manage and create ML environments</w:t>
      </w:r>
    </w:p>
    <w:p w14:paraId="7DA351B1" w14:textId="77777777" w:rsidR="00EA142E" w:rsidRDefault="00EA142E" w:rsidP="00EA142E">
      <w:pPr>
        <w:spacing w:after="180"/>
      </w:pPr>
      <w:r>
        <w:t xml:space="preserve">Create and organize models </w:t>
      </w:r>
    </w:p>
    <w:p w14:paraId="51AFB699" w14:textId="77777777" w:rsidR="00EA142E" w:rsidRDefault="00EA142E" w:rsidP="00EA142E">
      <w:pPr>
        <w:spacing w:after="180"/>
      </w:pPr>
      <w:r>
        <w:t>Manage streaming and batch endpoints for models</w:t>
      </w:r>
    </w:p>
    <w:p w14:paraId="6D700C9A" w14:textId="77777777" w:rsidR="00EA142E" w:rsidRDefault="00EA142E" w:rsidP="00EA142E">
      <w:pPr>
        <w:spacing w:after="240"/>
      </w:pPr>
    </w:p>
    <w:p w14:paraId="2035F0F8" w14:textId="506A29E5" w:rsidR="00EA142E" w:rsidRDefault="00EA142E" w:rsidP="00EA142E">
      <w:pPr>
        <w:spacing w:after="180"/>
      </w:pPr>
      <w:r>
        <w:t>Create and manage compute instances and clusters</w:t>
      </w:r>
    </w:p>
    <w:p w14:paraId="69F096BA" w14:textId="77777777" w:rsidR="00EA142E" w:rsidRDefault="00EA142E" w:rsidP="00EA142E">
      <w:pPr>
        <w:spacing w:after="180"/>
      </w:pPr>
      <w:r>
        <w:t>Link synapse workspaces to Azure ML</w:t>
      </w:r>
    </w:p>
    <w:p w14:paraId="0D67D5DA" w14:textId="5D79000F" w:rsidR="001D66B9" w:rsidRDefault="00EA142E" w:rsidP="00EA142E">
      <w:pPr>
        <w:spacing w:after="180"/>
      </w:pPr>
      <w:r>
        <w:t>Manage data labeling projects</w:t>
      </w:r>
      <w:r>
        <w:br w:type="textWrapping" w:clear="all"/>
      </w:r>
    </w:p>
    <w:sectPr w:rsidR="001D66B9" w:rsidSect="00EA142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TUzsjQ2NTU1MTZQ0lEKTi0uzszPAykwrAUAxk4fjCwAAAA="/>
  </w:docVars>
  <w:rsids>
    <w:rsidRoot w:val="00EA142E"/>
    <w:rsid w:val="001D66B9"/>
    <w:rsid w:val="00EA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70FE7"/>
  <w15:chartTrackingRefBased/>
  <w15:docId w15:val="{E5448CD5-29A7-4247-B971-939FFDDF3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kanski Aleksandar (vakanski@uidaho.edu)</dc:creator>
  <cp:keywords/>
  <dc:description/>
  <cp:lastModifiedBy>Vakanski Aleksandar (vakanski@uidaho.edu)</cp:lastModifiedBy>
  <cp:revision>1</cp:revision>
  <dcterms:created xsi:type="dcterms:W3CDTF">2022-11-23T02:53:00Z</dcterms:created>
  <dcterms:modified xsi:type="dcterms:W3CDTF">2022-11-23T03:03:00Z</dcterms:modified>
</cp:coreProperties>
</file>